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441                                                                        Course title: Plasma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C42C8A" w:rsidRDefault="00BF44A0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C42C8A" w:rsidRDefault="00BF44A0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C42C8A" w:rsidRDefault="00BF44A0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C42C8A" w:rsidRDefault="00BF44A0">
            <w:r>
              <w:t>None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plasma fundamentals including charged particle motion, plasma waves, instabilities, MHD, fusion and application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Problem solving</w:t>
      </w:r>
      <w:r>
        <w:br/>
        <w:t>- Simulations</w:t>
      </w:r>
      <w:r>
        <w:br/>
        <w:t>- Quizzes &amp; assignments</w:t>
      </w:r>
    </w:p>
    <w:p w:rsidR="00516A6A" w:rsidRPr="004513CB" w:rsidRDefault="00516A6A" w:rsidP="00516A6A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516A6A" w:rsidRDefault="00516A6A" w:rsidP="00516A6A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516A6A" w:rsidRDefault="00516A6A" w:rsidP="00516A6A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516A6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516A6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516A6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516A6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516A6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516A6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516A6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516A6A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516A6A" w:rsidRPr="001268DB" w:rsidRDefault="00516A6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516A6A" w:rsidRDefault="00516A6A" w:rsidP="00516A6A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290B81" w:rsidRPr="00290B81" w:rsidRDefault="00290B81" w:rsidP="00290B81"/>
    <w:p w:rsidR="00290B81" w:rsidRDefault="00290B81" w:rsidP="00290B81"/>
    <w:p w:rsidR="00516A6A" w:rsidRDefault="00516A6A" w:rsidP="00290B81"/>
    <w:p w:rsidR="00516A6A" w:rsidRDefault="00516A6A" w:rsidP="00290B81"/>
    <w:p w:rsidR="00516A6A" w:rsidRDefault="00516A6A" w:rsidP="00290B81"/>
    <w:p w:rsidR="00516A6A" w:rsidRDefault="00516A6A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Plasma Physics – Chen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Principles of Plasma Physics – Krall &amp; Trivelpiece</w:t>
      </w:r>
    </w:p>
    <w:p w:rsidR="00A84A9F" w:rsidRDefault="00A84A9F" w:rsidP="00290B81"/>
    <w:p w:rsidR="0022737D" w:rsidRDefault="0022737D" w:rsidP="00290B81"/>
    <w:p w:rsidR="00A84A9F" w:rsidRPr="00516A6A" w:rsidRDefault="00A84A9F" w:rsidP="00516A6A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C42C8A" w:rsidRDefault="00BF44A0">
            <w:r>
              <w:t>Introduction to plasma; Debye shielding</w:t>
            </w:r>
          </w:p>
        </w:tc>
        <w:tc>
          <w:tcPr>
            <w:tcW w:w="3227" w:type="dxa"/>
          </w:tcPr>
          <w:p w:rsidR="00C42C8A" w:rsidRDefault="00BF44A0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C42C8A" w:rsidRDefault="00BF44A0">
            <w:r>
              <w:t>Plasma parameters; quasi-neutrality</w:t>
            </w:r>
          </w:p>
        </w:tc>
        <w:tc>
          <w:tcPr>
            <w:tcW w:w="3227" w:type="dxa"/>
          </w:tcPr>
          <w:p w:rsidR="00C42C8A" w:rsidRDefault="00BF44A0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C42C8A" w:rsidRDefault="00BF44A0">
            <w:r>
              <w:t>Motion of charged particles</w:t>
            </w:r>
          </w:p>
        </w:tc>
        <w:tc>
          <w:tcPr>
            <w:tcW w:w="3227" w:type="dxa"/>
          </w:tcPr>
          <w:p w:rsidR="00C42C8A" w:rsidRDefault="00BF44A0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C42C8A" w:rsidRDefault="00BF44A0">
            <w:r>
              <w:t>Plasma confinement</w:t>
            </w:r>
          </w:p>
        </w:tc>
        <w:tc>
          <w:tcPr>
            <w:tcW w:w="3227" w:type="dxa"/>
          </w:tcPr>
          <w:p w:rsidR="00C42C8A" w:rsidRDefault="00BF44A0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C42C8A" w:rsidRDefault="00BF44A0">
            <w:r>
              <w:t>Collisions in plasma</w:t>
            </w:r>
          </w:p>
        </w:tc>
        <w:tc>
          <w:tcPr>
            <w:tcW w:w="3227" w:type="dxa"/>
          </w:tcPr>
          <w:p w:rsidR="00C42C8A" w:rsidRDefault="00BF44A0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C42C8A" w:rsidRDefault="00BF44A0">
            <w:r>
              <w:t>Plasma waves</w:t>
            </w:r>
          </w:p>
        </w:tc>
        <w:tc>
          <w:tcPr>
            <w:tcW w:w="3227" w:type="dxa"/>
          </w:tcPr>
          <w:p w:rsidR="00C42C8A" w:rsidRDefault="00BF44A0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C42C8A" w:rsidRDefault="00BF44A0">
            <w:r>
              <w:t>Electrostatic waves</w:t>
            </w:r>
          </w:p>
        </w:tc>
        <w:tc>
          <w:tcPr>
            <w:tcW w:w="3227" w:type="dxa"/>
          </w:tcPr>
          <w:p w:rsidR="00C42C8A" w:rsidRDefault="00BF44A0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C42C8A" w:rsidRDefault="00BF44A0">
            <w:r>
              <w:t>Electromagnetic waves</w:t>
            </w:r>
          </w:p>
        </w:tc>
        <w:tc>
          <w:tcPr>
            <w:tcW w:w="3227" w:type="dxa"/>
          </w:tcPr>
          <w:p w:rsidR="00C42C8A" w:rsidRDefault="00BF44A0">
            <w:r>
              <w:t>Ch5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C42C8A" w:rsidRDefault="00BF44A0">
            <w:r>
              <w:t>Plasma instabilities</w:t>
            </w:r>
          </w:p>
        </w:tc>
        <w:tc>
          <w:tcPr>
            <w:tcW w:w="3227" w:type="dxa"/>
          </w:tcPr>
          <w:p w:rsidR="00C42C8A" w:rsidRDefault="00BF44A0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C42C8A" w:rsidRDefault="00BF44A0">
            <w:r>
              <w:t>Magnetohydrodynamics (MHD)</w:t>
            </w:r>
          </w:p>
        </w:tc>
        <w:tc>
          <w:tcPr>
            <w:tcW w:w="3227" w:type="dxa"/>
          </w:tcPr>
          <w:p w:rsidR="00C42C8A" w:rsidRDefault="00BF44A0">
            <w:r>
              <w:t>Ch7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C42C8A" w:rsidRDefault="00BF44A0">
            <w:r>
              <w:t>MHD waves</w:t>
            </w:r>
          </w:p>
        </w:tc>
        <w:tc>
          <w:tcPr>
            <w:tcW w:w="3227" w:type="dxa"/>
          </w:tcPr>
          <w:p w:rsidR="00C42C8A" w:rsidRDefault="00BF44A0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C42C8A" w:rsidRDefault="00BF44A0">
            <w:r>
              <w:t>Fusion plasmas</w:t>
            </w:r>
          </w:p>
        </w:tc>
        <w:tc>
          <w:tcPr>
            <w:tcW w:w="3227" w:type="dxa"/>
          </w:tcPr>
          <w:p w:rsidR="00C42C8A" w:rsidRDefault="00BF44A0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C42C8A" w:rsidRDefault="00BF44A0">
            <w:r>
              <w:t>Plasma diagnostics</w:t>
            </w:r>
          </w:p>
        </w:tc>
        <w:tc>
          <w:tcPr>
            <w:tcW w:w="3227" w:type="dxa"/>
          </w:tcPr>
          <w:p w:rsidR="00C42C8A" w:rsidRDefault="00BF44A0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C42C8A" w:rsidRDefault="00BF44A0">
            <w:r>
              <w:t>Space plasmas</w:t>
            </w:r>
          </w:p>
        </w:tc>
        <w:tc>
          <w:tcPr>
            <w:tcW w:w="3227" w:type="dxa"/>
          </w:tcPr>
          <w:p w:rsidR="00C42C8A" w:rsidRDefault="00BF44A0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C42C8A" w:rsidRDefault="00BF44A0">
            <w:r>
              <w:t>Applications</w:t>
            </w:r>
          </w:p>
        </w:tc>
        <w:tc>
          <w:tcPr>
            <w:tcW w:w="3227" w:type="dxa"/>
          </w:tcPr>
          <w:p w:rsidR="00C42C8A" w:rsidRDefault="00BF44A0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C42C8A" w:rsidRDefault="00BF44A0">
            <w:r>
              <w:t>Revision</w:t>
            </w:r>
          </w:p>
        </w:tc>
        <w:tc>
          <w:tcPr>
            <w:tcW w:w="3227" w:type="dxa"/>
          </w:tcPr>
          <w:p w:rsidR="00C42C8A" w:rsidRDefault="00BF44A0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A84A9F" w:rsidRDefault="00A84A9F" w:rsidP="00290B81"/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F44A0" w:rsidRDefault="00BF44A0" w:rsidP="00C43620">
      <w:pPr>
        <w:spacing w:after="0" w:line="240" w:lineRule="auto"/>
      </w:pPr>
      <w:r>
        <w:separator/>
      </w:r>
    </w:p>
  </w:endnote>
  <w:endnote w:type="continuationSeparator" w:id="1">
    <w:p w:rsidR="00BF44A0" w:rsidRDefault="00BF44A0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BF44A0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F44A0" w:rsidRDefault="00BF44A0" w:rsidP="00C43620">
      <w:pPr>
        <w:spacing w:after="0" w:line="240" w:lineRule="auto"/>
      </w:pPr>
      <w:r>
        <w:separator/>
      </w:r>
    </w:p>
  </w:footnote>
  <w:footnote w:type="continuationSeparator" w:id="1">
    <w:p w:rsidR="00BF44A0" w:rsidRDefault="00BF44A0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16A6A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BF44A0"/>
    <w:rsid w:val="00C1511C"/>
    <w:rsid w:val="00C23299"/>
    <w:rsid w:val="00C42C8A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8:55:00Z</dcterms:created>
  <dcterms:modified xsi:type="dcterms:W3CDTF">2025-12-02T08:55:00Z</dcterms:modified>
</cp:coreProperties>
</file>